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1</w:t>
      </w:r>
      <w:r>
        <w:t xml:space="preserve"> </w:t>
      </w:r>
      <w:r>
        <w:t xml:space="preserve">ธันว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ศุกร์ที่</w:t>
      </w:r>
      <w:r>
        <w:t xml:space="preserve"> </w:t>
      </w:r>
      <w:r>
        <w:t xml:space="preserve">13</w:t>
      </w:r>
      <w:r>
        <w:t xml:space="preserve"> </w:t>
      </w:r>
      <w:r>
        <w:t xml:space="preserve">ธันวาคม</w:t>
      </w:r>
      <w:r>
        <w:t xml:space="preserve"> </w:t>
      </w:r>
      <w:r>
        <w:t xml:space="preserve">2567</w:t>
      </w:r>
      <w:r>
        <w:t xml:space="preserve"> </w:t>
      </w:r>
      <w:r>
        <w:t xml:space="preserve">เวลา</w:t>
      </w:r>
      <w:r>
        <w:t xml:space="preserve"> </w:t>
      </w:r>
      <w:r>
        <w:t xml:space="preserve">12.07</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 ครับขอ ต้อนรับคุณผู้ชมและ ฝากติดตามรายการห้องข่าว รัฐสภา  Channel รัฐสภาแชนแนลภาคเช้าครับ ประชุมติดตาม อยู่กับคุณณัฐพลชุติกาญจน์พาณิชย์ วัฒนาพลายแก้ว อาจารย์ล่ามภาษามือ ประจำรายการของ เราเป็นประจำ ทุกเช้าอาจารย์คม การะเกด   ช่วงของข่าวต่างประ ข่าวต่างประเทศวันนี้วันพุธ พบ กับคุณกิตติ เสรีประโยชน์นะฮะ สวัสดี พบกันวันพุธที่ 11 ธันวาคม พุทธศักราช 2561 ครับ ผ่าน ไปแล้วครับ ผู้ชมฮะ สำหรับการจัดกิจกรรม งานวันรัฐธรรมนูญ ที่รัฐสภาของเรา 2 วันที่ผ่าน มาต้องบอก ว่าได้รับเสียง ตอบรับจาก พี่น้องประชาชน   เป็น จำนวนมากเลยนะ ครับผมก็ได้ มีโอกาสไปเดินทั้ง 2 วันเลย โอ้โห แน่น เลยทีเดียวต้องขอบคุณ คุณผู้ชม และผู้ฟังแล้วก็ นึกว่าประชาชนที่สนใจ การ บ้านการเมืองของ เราโดยเฉพาะที่ เกี่ยวเนื่องกับ รัฐธรรมนูญ นะฮะได้เดิน ทางมาที่รัฐสภา ต้องบอกว่าผม ขอชื่นชม คนจัดงาน ชื่นชม ท่านประธานรัฐสภา ท่านอาจารย์ดร รองประธาน สภาทั้ง 2 ท่าน  3000 พิเชษฐ์เชื้อเมืองพาน ภราดร ปริศนานันทกุล แล้วก็ในส่วน ของประธานวุฒิสภา มงคลสุระสัจจะ รวมไปถึง สวสมาชิกรัฐสภา มา กันในสภา ประชาชนได้สัมผัสอย่างใกล้ ชิดโดยเฉพาะ ทีมงานสต๊าฟพระราชทาน บุคลากร ของรัฐสภา ก็คอยต้อน รับพี่น้องประชาชน ถ้าอย่างนั้นเลย นะฮะแล้วก็ช่อง 10 รัฐสภา ของเราใช่ไหมคะผู้ชมฮะ มีการ ไปเก็บภาพ บรรยากาศ มาฝากให้ กับผู้ชมกัน ในช่วงของ ห้องข่าวของเรา มาฝากให้กับผู้ชมกันนะในช่วงของห้องข่าวของเราทีมข่าวของเรา ไป เก็บภาพทุกมุม ทุกจุดเลย นะบรรยากาศต่างๆ ภาพรวมความทรงจำต้องบอกว่า งาน วันรัฐธรรมนูญปี  2557 นี้ ประสบความสำเร็จชาย ประชาชนที่เดินทาง พูด ผู้สื่อข่าวของเราไป เข้าไปสอบถามรู้สึกเป็นอย่างไรบอกว่าประทับใจ บุญจริง ๆของรัฐ สภาที่มีการ เตรียมไว้ จ่ายไปดูภาพรวมทั้งหมด ภาพ บรรยากาศเริ่มต้นเป็น อย่างไรนะครับ ผู้ชมจะเห็นว่า สถานที่ศักดิ์สิทธิ์สำคัญ ของอาคารรัฐสภา พระสยามเทวา ธิราชพระเสื้อเมืองพระทรงเมือง   ศาลพระ ภูมิชัยมงคล กับตายายจุดนี้ เป็นจุดที่ สำคัญหลายท่าน ต้อง ต้องยกมือ กราบขอพร ก่อนนะในภาพ เราก็จะเห็น เลขาธิการ สภาผู้แทนราษฎร รอ ร้อยตำรวจตรีพระสุขนันท์ ได้ครับ ก็ได้ทำการ สักการะบวงสรวงบูชา พระ สยามเทวา ธิราชพระ เสื้อเมืองพระทรง เมืองพระภูมิชัยมงคล รวมถึง ศาลตายายนะครับ ในช่วงเช้า ที่ผ่าน มาของเมื่อ วานนี้นะคะก่อน ที่จะมีการ เริ่มงาน บอกว่า นี่คือ สิ่งศักดิ์ สิทธิ์ประจำอาคาร รัฐสภานะครับ พระ สยาม เทวาธิราช เนี่ยเรามีมาตั้ง แต่สมัยสภาเก่า และก็มี การอัญเชิญ นะครับมาไว้ที่ ฟ้าใหม่แห่ง นี้แล้วก็มีการ จัดตั้งศาลใหม่ ให้ มีความใหญ่โต เหมือน กับอาคารรัฐสภา ที่มีขนาด ใหญ่ขึ้นนะ เป็น สถานที่สำคัญท่านผู้ชมก็ จะเห็นว่าช่วงของนัก การเมืองหลังจากที่เลือกตั้งเสร็จ ก็ จะมีไม่ว่าจะ เป็นนายกรัฐมนตรี และส.ส. สมาชิกรัฐสภา มากราบไหว้ ขอพรกัน นะครับคุณส้ม จุดสำคัญ กับพี่ประชาชนเดินทาง มาแล้วก็มีโอกาสมาแวะเวียน แล้วก็สักการะณอุดม นอกจากนี้ บรรยากาศ ในรัฐสภา เมื่อวานนี้ นะครับว่าเป็นชายร้ายจริงๆครับ ประธาน รัฐสภาท่านอาจารย์ดร อาจารย์ วุฒิสารตันไชย เลขาธิการสถาบัน พระปกเกล้าในอดีต นอกจาก นี้ก็มีในส่วนของ ประธานวุฒิสภา มงคลสุระสัจจะ มีรองประธาน สภาผู้แทนราษฎร คนที่ 1 คุณพิเชษฐ์เชื้อเมืองพาน รองประธาน สภาผู้แทนราษฎรคนที่ 2 คุณภราดร ปริศนานันทกุล อยู่ในบรรยากาศดีกว่า กูส่ง นี่คือบรรยากาศ ที่มีการเสวนาปาฐก ถาให้ความรู้กับประชาชน เรื่องที่เกี่ยว ข้องกับรัฐธรรมนูญ ช่วงนึงประธานรัฐสภา ท่านอาจารย์ดร พูดถึงเรื่องของการ ที่ประชาชน จะช่วย กันออกแบบและทำบุญ   โดย เฉพาะเรื่องของ การสกัด กั้นการรัฐประหาร ยกตัวอย่าง ที่ประเทศเกาหลี ซึ่งเกิดเหตุการณ์ใน ช่วงเวลาที่ผ่าน มาด้วย นะคะเห็นน้องๆนักเรียน นะคะเป็นยุวชนประชาธิปไตย ไปนะ แล้วก็น้อง ๆที่มาเข้า ร่วมกิจกรรม ในช่วงของ เมื่อวานที่ผ่านมา มีการ มาแสดงผลงาน ด้วยนะเกี่ยวกับเรื่องของ ประชาธิปไตย ในวัฒนธรรม ติดตาม อยู่ใช่ไหมเมื่อวานไลฟ์สดอยู่นะครับ YouTube  แล้วก็ Facebook  Lite ของ วิทยุ และโทรทัศน์รัฐสภา พูด ได้จับใจ มากนะครับ คุณชมโดย เฉพาะเรื่องของ ท้องถิ่นชุม ชนที่จะมี ส่วนร่วมใน การที่จะพัฒนา เรื่องของ ประชาธิปไตย อยาก ต่างๆที่ท่านอาจารย์ ดรนั่งคู่กับท่านมงคลสุระสัจจะ กล่าวประธานวุฒิสภานะครับคุณชมพู่วันนี้ มอบรางวัล ให้กับน้อง เมื่อสักครู่นี่แหละ เป็นบรรยากาศ ที่หลายๆคนบอก โอโหเยาวชนเก่งจัง ใช่ มี ความคิดความอ่าน แล้วก็นำเสนอ เรื่องของนวัตกรรม ต่างๆให้ กับรัฐสภากับเรื่องของ ธรรมนูญ เป็นต้นกล้า ของรัฐ สภากับโครง การที่เรามีการจัด มาอย่างต่อเนื่องยุวชนประชาธิปไตยที่สำคัญเลยทีเดียว ในห้อง ฉันมีหนึ่งแล้วนะ ออกไป  Outdoor Outdoor ใคร มาเดี๋ยวบ่ายๆ แดดจะร้อนนิด นึง แต่ถ้าใครมาเดินตอนกลางคืนเนี่ย เย็นสบายเลยนะ ก็คือ ร้านริมแม่น้ำ เจ้าพระยาครับผู้ชม ครับก็จะมี ร้านค้า จำ สินค้า ส่วน มากด้านนอกน่าจะเป็น ของจีนทั้งนั้นเลย ประชาชน ที่มาเดินเนี่ย อิ่มท้อง แน่นอนก็ชนะเมื่อวานนี้อาหาร การกินผมมา ช่วงเย็นๆนะครับ หลังจาก ที่อ่านข่าว เช้าเสร็จแล้วก็ ไปพักสักครู่ นึงปรากฏ ว่าของกิน ดีกว่าชมพู หลายคนบอก ไปอุดหนุน มาแล้วก๋วยเตี๋ยวแบบนี้ เช้าแล้วหิว ว่า   พ่อค้าแม่ค้าก็ยิ้มกันถ้วนหน้า ขาย ของก็ดี นะกูไม่ต้องถือว่าเป็น การส่งเสริมอาชีพ ขอ งจังหวัด ต่างๆมารวม ไว้ที่รัฐสภา เป็นของดีนะที่เจอคุณ ณัฐพลตอนเย็นเนี่ย ทานมะม่วง ปั่นใช่ไหม สดชื่นชื่นใจ นะคะนอกจาก แล้ว อิ่ม ก็แล้วไปเดิน เล่นกันหน่อยฮะ แน่นอนว่าไฮไลท์ ของเราก็คือ การขึ้นชม เครื่องยอดนักปรุงโซมะ   โอ้โห ประชาชน หาตาเลย ทีเดียวนะ ครั้ง นี้เป็นครั้งแรก ขอ งรัฐสภา ของเราครับ ผู้ชมครับที่มีการ เปิดให้ชมเครื่องยอด ของสัปปายะ สภาสถานความสนใจ จากพี่น้องประชา ชนจำนวนมากเลย เมื่อวานนี้ผมมาถึงช่วงเวลาประมาณสัก นาฬิกา  เข้าชม ช่วงเวลา 18:00  น มีประชา ชนเท่านั้น ที่ไปพร้อม กับผมประมาณ 106   ก่อนหน้านี้ กูไม่ส่งครับจะมี ครึ่ง ชั่วโมงชาย นับ x x คร่าวๆ นะกูต้องมีคนมา  1,500 คน ที่มา ที่รัฐสภาประชุม เรื่องย่อกาพย์ แต่ตัวเล็กน่าจะมาก กว่านั้น บรรยากาศขึ้นยอดข้างบน ผู้ชมนี่คือสระน้ำสีทันดร คนพิการ ต้องเข้าถึง กับมีลิฟท์บริการนะครับ ประชา ชนเนี่ยเขาบอกว่าโอ้โห รอยยิ้มเต็มใบหน้า เก็บภาพประทับ ใจข้างบนเครื่องยอดชั้น 11 นะ คุณส้มรัฐพิธีด้วย หลายคนบอกว่าเป็น โอกาสครั้งสำคัญใน ชีวิตนะครับเข้า ไปสัมผัสบรรยากาศ แบบนี้ที่ฉัน 11:00 น ผมก็มีโอกาส พาคุณพ่อคุณแม่ มาเยี่ยม ชมที่เครื่องยอดด้วย ได้บรรยากาศที่พาคุณพ่อคุณ แม่เดินเยี่ยมชม โครงการ แฟนคลับ รายการ ห้องข่าว รัฐสภาแชนแนลภาคเช้า ใจมากเลย ขอบคุณ พี่คนนั้น เขาจำ ผมได้ด้วย เขาบอกว่าใช่น้อง มิ้งที่อ่านคู่กับคุณวัฒนหรือเปล่า   ได้ถ่ายรูปคู่ กันด้วยนะ คะยังไงก็ฝากสวัสดี คุณ พี่แฟนคลับ พี่เอ๋นะถ้า ผมจำชื่อไม่ผิด กราบสวัสดีห้องข่าว ตอนเช้า วันนี้ด้วยนะคะจนจะทำงาน อยู่ที่ทำเนียบรัฐบาล เป็นอดีตข้าราชการแล้วก็เกษียณอายุแล้ว มาช่วย งานที่รัฐสภา ก็มีโอกาสดูข่าว ของเราทั้งสอง ขายกัน ขายกันมาด้วยนะ ครับขอบคุณแฟนเก่าที่สวัสดี ทักทายจำได้ด้วย หลายคน หลายคนเหมือนกันบอกว่า ฟัง เสียงทุกเช้า เห็นหน้า บนหน้าจอทุกวัน มีโอกาสจะทัก ทายกันนะนี่คือ ช่วงเวลาที่ หลายๆคน บอกโอ้โหเป็นตายร้ายจริงๆ ๆๆๆซักผ้าเปิดโอกาสให้ ประชาประชา บูชาประชาชนเข้าถึง ห้อง โถงรัฐพิธี บนเครื่องย่อชาย สัมพันธ์กับ ครั้งหนึ่งใน ชีวิตนักถ่ายภาพแบบนี้ ไว้ เป็นที่ระลึก ผมเชื่อว่าหลายๆคน จะเก็บไว้ที่ บ้านเป็นอย่างดีนะคะ เราจะมีชมรมช่างภาพ ของรัฐสภา ของเราหน้าไทย ในจุดต่าง ให้ผู้ชมฮะ ผมก็ สามารถที่ จะเข้าไปดาว น์โหลดได้ใครที่ มาแล้วก็ ถ่ายรูปกับ ชมรมช่างภาพ เดี๋ยวเมื่อวาน เขามีคิว ให้ สแกนจะเข้าไปโหลดใน ผม ผมเข้าไป โหลดภาพเก็บให้คุณพ่อคุณ แม่ภาพความประทับใจ ของ พี่น้องประชา ชนที่มาเยี่ยม ชมที่อาคารรัฐสภา   เห็นแล้วปลื้ม ปิติชูใจ เห็นภาพแบบนี้ นะผมไม่ เหนื่อยเลยใน การที่จะเอา บรรยากาศตั้งแต่ 2 วัน นะวันนี้ต้องขอบคุณ ที่สวนของเจ้าหน้า ที่ข้าราชการ ของรัฐสภาด้วย เจ้าหน้าที่ สำนักประชา สัมพันธ์ที่เดินพูดคุย บรรยาย   มี เจ้าหน้าที่ ตำรวจ รัฐสภาขอดู แลความปลอด ภัยอำนวยความสะดวก และผู้ชมนี่คือนะ ความ ร่วมมือ ของบุคลากร ในรัฐสภา แล้วก็เปิดว่างจริงๆ ต้อนรับประชา มากันเยอะมาก ลากมาเ*** แล้วขึ้นมาครึ่ง ยอดผู้ชมครับ ขึ้นมาแล้ว ไม่อยากจะลง อ่ะจริงแต่ว่ามันจะ สบายจริงๆ ไ*****ลมพัดเย็นๆแล้วก็ มีคนอำนวยความสะดวกตั้ง แต่ข้างล่างจนถึงข้างบน ข้างบนลงไปข้างล่าง บรรยากาศ ทั้งหมดทั้ง บนเยอะ จริงๆแล้ว ก็เป็นความประทับ ใจของประชา ชนบอกว่าปีหน้า จะขาด อะไรคนบอกแบบ นั้นนะครับคุณชม รัฐสภาของเรา เปิดกว้างเป็นพื้นที่ให้กับ พี่น้องประชาชนได้จากเรื่องย่อ ดีกว่าไปดูที่ร้านปลาอานนท์ครับ เวทีกลางเวทีใหญ่ของเรา อยู่ที่นี่ในช่วงของตอนเย็น ทั้ง 2 วัน ที่ผ่านมา ให้ผู้ชม ฮะไม่ว่าจะเป็นการ โต้วาที มหาวิทยาลัยรามคําแหงกับมหาวิทยาลัยเกษตรศาสตร์ เพิ่งถึง เรื่องการยอวาที ปริศนา นันทกุล ก็ไปร่วมให้ กำลังใจ น้องๆนักศึกษา บนเวที ยอวาที และโต้วาทีด้วยนะ นี่อาจารย์ พูดมาสิมา ปรับอากาศของสถานี สถานีวิทยุกระจายเสียง แห่งประเทศไทย ก็ได้ มาเป็นผู้ดำเนิน รายการการยอวาทีนะ หาวิทยาลัยธรรมศาสตร์ กับจุฬาลงกรณ์ นะคะ สนุกสนาน เบาหวานจริงๆผมตาม อยู่ที่ 2  วันนะครับ แล้วก็บอกว่าอาจารย์บุญมา เมื่อสักครู่นี้ ที่เป็น ไป ประเทศ ไทยกับคนเยอะมากขอให้อาจารย์บุญมาศรีมาศ พูด ช่วงที่จะ เข้าสู่การเคารพ ธงชาติทั้ง ตอน 8:00 น 8:00 น   นี่คือ ช่วง mythos ศิริพงษ์ เกี่ยวข้องกับ การพูดคุยกับ ประชาชน siamese ชมตลอด ชมตลอดทั้ง 2 วันเนี่ย มา พบกับประชา ชนอย่างใกล้ชิด แล้วก็สัมผัส กันก็ได้จริง ๆค่ะแล้วก็จะเห็น บรรยากาศ อยู่บนเวที พี่ พี่น้องประชาชนที่ขึ้นไป เล่น กิจกรรมบนเวที แจกของรางวัล วันนี้คุณ ณัฐพงษ์เรือง ปัญญาวุฒิใช่ไหม ครับผมมองไม่ ผิดใครๆนี่นา ผู้นำ ฝ่ายค้านในสภา ผู้แทนราษฎรนะครับ ได้มา ขึ้นเวที มีทแอนด์กรี๊ด นะคะกับพี่น้อง ประชาชนเมื่อวาน ที่ผ่านมาด้วยนะ ศิลปินโอ้โห สนุกสนานเลยทีเดียว วันนี้ มาจากมหา ค่ะ มหิดล อันนี้มาจาก มหาวิทยาลัย ศิลปากร มีน้อง ๆนักเรียนนัก ศึกษาเนี่ยครับผู้ชม ฮะมาแสดง ต้องเรียกว่าเป็นการ แสดงดนตรีสด ให้กลับ ได้ครับได้ สนุกสนาน ม่วนซื่น หนาวเหมือนฝืน โอ้โหทั้ง 2 วัน เลยนะ ใครที่เกาะหน้าเวที เดี๋ยวจะ เดี๋ยวจะบอก ว่าบรรยากาศสนุกสนานมาก เป็นมินิคอนเสิร์ตชายเป็นดนตรีการแสดงที่ เปิด เกิดการมีส่วนร่วม ของ นัก เรียนมัธยมขาสั้น กระโปรงสั้นก็ มี พี่ๆมหาวิทยาลัย ก็มาแล้ว ก็เป็น มืออาชีพมา กระชาย เป็นการเติมเต็ม ความสะดวกต่างๆ ในบรรยากาศ นอกเหนือจากวิชาการแล้ว ก็มี เรื่องของสันทนาการ ดนตรีเข้า มาเกี่ยวข้องพร้อม กับอาหารอร่อยๆ และบรรยากาศ เบอร์ ปรบมือให้กับทาง รัฐสภาคณะจัดงาน ทุกคนต้องบอกว่าหายเหนื่อย เจ้าหน้าที่ เจ้าหน้าที่ช่อง  10 ของเราอำนวย ความสะดวกทุกเวทีจ่ายแล้ว สายงานให้กับพี่น้องประชาชนคณะ จะทำงานกัน แต่ว่าเห็น ประชาชนเดินทาง มาแล้วกลับไป ได้ความรู้กับ ไปก็มีความ นะจ๊ะ จบงาน แล้วก็จะเห็น เจ้าหน้าที่จะมานั่ง กินลมชมสะพาน กันต่อตามคืน นะคะเพราะว่าในช่วงนี้ อากาศเย็นลง แล้ว มานั่งค่ำ คืนแบบนี้แม่น้ำเจ้าพระยา สบายสบาย เลยนะกูชอบอากาศเย็น ลงกรมอุตุเขาบอกจะหนาว ลงอีก 2-3  ปี 37 ปลายสัปดาห์นี้ ไปประมาณสัก 1 สัปดาห์นะ ประมาณซัก 1 สัปดาห์หน้าคุณก็บอกว่า เป็นบรรยากาศ สบายๆกลับมา สู่ประเทศ ไทยของเรานะครับ หากพูดถึง ในรัฐสภา สัปดาห์นี้ วันพรุ่งนี้แล้ว  การ ประชุมสภาผู้ แทนราษฎรจะกลับ มาอภิปราย กันอย่างเข้มข้น นะครับคุณชมแน่นอน   แล้ว วันที่ไฮไลท์แดง ที่มีคนถาม ถึงเรื่องของ การแก้ไขรัฐธรรมนูญ รัฐธรรมนูญ จะเดินหน้าอย่างไรต่อ ประเทศไทย จะมีกฎหมาย รัฐธรรมนูญฉบับ ใหม่ฉบับที่  21 ไหม จากว่าต้อง ทำกันในรัฐสภา ทำให้ เมื่อวานนี้ไฮไลท์ หลายๆคนก็ ไปตามติดที่ ประธาน รัฐสภาและประธาน สภาผู้แทน ราษฎรท่านอาจารย์ ย์ดรนะครับ ได้มีโอกาส ปาฐกถาแล้ว ก็พูดคุยให้ กับสื่อมวลชน พี่ น้องประชาชน ได้รับฟังกัน รีบ ที่ประเทศเกาหลี ที่สมาชิกรัฐสภา เขา เข้าไป กันสกัดกั้น การที่จะทำ เรื่องของรัฐบาลประกาศ กฎอัยการศึก วันนี้ท่านอาจารย์มานพ พูดชัดหลาย เรื่องเลยครับ ที่เกี่ยวกับเรื่อง บท บทลงโทษ ผู้ที่ทำการรัฐประหาร   ฟังเสียง สวดชินบัญชรองค์กรชุมชนที่ถ่าย ทอดกันมาเนี่ย ผมได้ฟังกัน ทุกวันนี้ต้อง ก็บอกว่าโอ้โห อาจารย์ ประนอมประธานรัฐสภา และประธาน ได้ ได้กล่าวถึง มาตรการการป้องกัน การรัฐประหารโดยเฉพาะการแก้ไขรัฐธรรมนูญ บอกว่ากูจะ มีบทบัญญัติ ในการลงโทษ ผู้ที่ล้มล้าง แล้วนะตำรวจเนี่ย จะปฏิวัติ หรือฉีกรัฐธรรมนูญ ที่สามารถให้ ใช้ได้จริงเหรอครับ เพิ่งเห็นว่า กูจะไป ศึกษา จากรัฐธรรมนูญ ของประเทศเกาหลีใต้ ที่ มีการบัญญัติไว้   เมื่อเกิดการยึดอำนาจ สามารถนำ ให้ทางรัฐสภา ใช้ ล้มล้างการยึดอำนาจได้   รู้ดีว่าเป็นตัว อย่างอย่างง่ายนะ ที่คนไทยสามารถ ยก ร่างรัฐ ที่เสียบ ที่สำคัญที่ สุดคือความร่วมมือ ของประชาชนเหมือน อย่างที่ประเทศเกาหลี Outlook  มือ ลุกขึ้นมาทำ เรื่องนี้กัน อย่างเข้ม ข้นนะครับ ไปฟังเสียงท่านอาจารย์ดร ต้องการได้ มีการพูดคุยที่เกี่ยวข้องกับ รัฐธรรมนูญ เมื่อวานนี้ใน รัฐสภาครับ การแก้กฎ หมายว่าด้วย บริหารของกระทรวงกลาโหม เรื่องของ พรรคการเมือง หรือสมาชิก จะเสนอมาเกี่ยว       สิ่งที่ผมพูด เนื่อง ในวัน จนวันนี้คืออยาก จะพูดเรื่อง     จากที่ไม่ ให้รถชนฉบับ ที่เราขึ้นอาจจะเสียเวลา จะแก้ไข รู้จัก แก้ไขสำเร็จในสมัยนี้หรือไม่     จะสำเร็จ   แต่ว่าเมื่อ สำเร็จแล้ว ควรจะ มีมาตรการ ที่ป้องกัน   ไม่ ให้รถหมุน       สวัสดี  1 ประเด็นครับคุณ ผู้ชมที่พูด ถึงพรรคเพื่อ ไทยได้มีการ เสนอกฎ หมายกระทรวง กลาโหม   ถือว่าเป็น คนละเรื่องกัน นะกูไม่ ตรงกับการแก้ ไขรัฐธรรมนูญ เรื่อง ของทางพรรคการเมือง ที่เสนอเข้ามาเนี่ย   ถึง การแก้ไขรัฐธรรมนูญ ไม่รู้ว่าจะ สำเร็จหรือไม่อย่างไร กูจะ มีมาตรการ ในการป้องกัน ไม่ให้ถูก ฉีกต่อไปนะครับ   มีการพูดถึง บทลงโทษขอ งผู้กระทำ การที่จะไป พูดถึงรัฐธรรมนูญ จะเป็นอย่างไร ขึ้นอยู่กับ คณะกรรม การร่างรัฐธรรมนูญส่วนตัว ไม่ อยากจะชี้แนะ เรื่องนี้แต่อย่างใดนะครับ   ก็ คุณสามารถ ที่จะปฏิบัติ ได้ต่อไป และประชาชน เป็นที่ยอมรับด้วย   แต่สำหรับ ผู้ที่ทำ รัฐประหาร ส่วนใหญ่มัก จะเป็นคนที่ มีอาวุธอยู่ ในมือนะฮะ ที่ วันนี้ โลกเปลี่ยนแปลงไปเยอะแล้ว งั้นมึงก็ เปลี่ยนแปลงเช่นกัน   ยกตัวอย่าง สถานการณ์ ในประเทศไนจีเรีย และ เกาหลีใต้ ก็มี การเปลี่ยนแปลงไป เช่นกันในขณะนี้ ศูนย์ประเทศ ไทยจะอยู่อย่าง โดยไม่เปลี่ยนแปลง ประชาธิปไตยของไทย เราคง จะล้าหลัง มากนะครับ คุณสมนึกวันนี้ท่านอาจารย์ ย์ดรประธานรัฐสภา พูด เยอะจริง ๆที่เกี่ยวข้องกับ รัฐธรรมนูญ ใช่แล้ว ต้องบอกว่า เป็นประโยชน์ด้วย ประเทศ ชาติและประชาชน ก็ถือว่า เป็นทิศทางดึง ใน วันรัฐธรรมนูญปี ในวรรณกรรมจีนปี 2561  นี้เลยค่ะ อีกคันนึงก็มี การออกมาพูด ในการเสวนา เหมือนกันในอดีตประธาน สภาอย่าง Doctor โภคินพลกุล หาผู้ชมครับก็มี การระบุ ว่าการปล่อย เวลาให้ มันยืดเยื้อเนี่ย มัน ทำให้รัฐ ธรรมนูญของคณะ รัฐประหาร จะไม่ถูก แก้ไขสักที เสียงของอาจารย์โภคินกัน อยู่นะคะคุณสมใจ ขอบคุณครับ อดีตประธาน รัฐสภากล่าวในเวที วันรัฐธรรมนูญ วันรัฐธรรมนูญภายใต้ หัวข้อรัฐธรรมนูญที่ พรรคการเมืองรณรงค์หาเสียงไว้ จะได้ กี่โมง ว่าการแก้ไขรัฐธรรมนูญ ปี 2560  ว่าหากจะ ทำให้ประชา มติผ่านได้ ต้องทำให้เร็ว กระ ชับที่สุด เพื่อให้กติกา ทางการเลือกตั้ง ครั้งใหม่ใน ปี  2570 กระบวน การแก้ไขหา กต้องทำประชา มติหลายครั้ง จะทำให้ การแก้ไขรัฐ ธรรมนูญเป็นไปด้วย ความล่าช้า แก้ไข ได้ยากท้าย ที่สุดแล้วอาจ ไม่ทันการเลือก ตั้งหรือว่าหา กมีความ จะหยุด จะยุติ ลงไม่ไปถึงเป้าหมาย จนหมดวาระก็ยังไม่สามารถแก้ ไขรัฐธรรมนูญให้สำเร็จได้ ขอเสียงหน่อยครับ ว่าวิธีที่ จะทำให้การ แก้ไขรัฐธรรมนูญ ไป ตามเจตจำนงของพี่ น้องประชาชน มีกติกาที่เป็นประชาธิปไตย กติกา ที่เป็นอุปสรรค ต่อการพัฒนาประชาธิปไตยได้ ไม่ จำเป็นที่จะ ต้องแก้ไข ทั้งฉบับนะครับ จะต้องดำเนินการ แก้ไขตั้งแต่ หมวด 3  เป็นต้นไป โดยเป็นการแก้ไข หมวดที่ 1 และบทที่ 2 วิธีการ ดังกล่าวไม่จำ เป็นต้องทำประชา มติถึง 3 ครั้งได้ครับ แต่เรา จะได้รัฐธรรมนูญ ที่มีการแก้ ไขเป็นรายมาตรา ยังเป็น ไปตามเจตนารมณ์ ของประชา ชนและเป็นไป ในทิศทาง ที่ศาลรัฐ ธรรมนูญเคยวินิจฉัยไว้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 + PE ห้องข่าวรัฐสภาแชนแนล ข่าวเช้า วันที่ 11 ธันวาคม 2567 เวลา 08.00-09.00 น.</dc:title>
  <dc:creator/>
  <cp:keywords/>
  <dcterms:created xsi:type="dcterms:W3CDTF">2024-12-13T07:26:36Z</dcterms:created>
  <dcterms:modified xsi:type="dcterms:W3CDTF">2024-12-13T07: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ธันวาคม 2567 เวลา 12.07 น.</vt:lpwstr>
  </property>
  <property fmtid="{D5CDD505-2E9C-101B-9397-08002B2CF9AE}" pid="3" name="subtitle">
    <vt:lpwstr/>
  </property>
</Properties>
</file>